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1" w:name="cover-letter"/>
    <w:p>
      <w:pPr>
        <w:pStyle w:val="Heading2"/>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w:t>
      </w:r>
    </w:p>
    <w:p>
      <w:pPr>
        <w:pStyle w:val="BodyText"/>
      </w:pPr>
      <w:r>
        <w:t xml:space="preserve">[Date]</w:t>
      </w:r>
    </w:p>
    <w:p>
      <w:pPr>
        <w:pStyle w:val="BodyText"/>
      </w:pPr>
      <w:r>
        <w:t xml:space="preserve">[Recipient's Name]</w:t>
      </w:r>
      <w:r>
        <w:br/>
      </w:r>
      <w:r>
        <w:t xml:space="preserve">[Institution Name]</w:t>
      </w:r>
      <w:r>
        <w:br/>
      </w:r>
      <w:r>
        <w:t xml:space="preserve">[Department Name]</w:t>
      </w:r>
      <w:r>
        <w:br/>
      </w:r>
      <w:r>
        <w:t xml:space="preserve">[Institution Address]</w:t>
      </w:r>
      <w:r>
        <w:br/>
      </w:r>
      <w:r>
        <w:t xml:space="preserve">Riyadh, Saudi Arabia</w:t>
      </w:r>
    </w:p>
    <w:bookmarkStart w:id="20" w:name="dear-recipients-titlename"/>
    <w:p>
      <w:pPr>
        <w:pStyle w:val="Heading3"/>
      </w:pPr>
      <w:r>
        <w:t xml:space="preserve">Dear [Recipient's Title/Name],</w:t>
      </w:r>
    </w:p>
    <w:p>
      <w:pPr>
        <w:pStyle w:val="FirstParagraph"/>
      </w:pPr>
      <w:r>
        <w:t xml:space="preserve">It is with great enthusiasm that I submit my application for the position of Medical Researcher at [Institution Name] in Riyadh, Saudi Arabia. As a dedicated professional with a strong background in medical research and a profound commitment to advancing healthcare solutions, I am eager to contribute my expertise to the dynamic and rapidly evolving medical landscape of Saudi Arabia. This opportunity aligns perfectly with my career goals and passion for innovation in medical science, particularly within the context of Riyadh’s strategic vision for health equity and scientific excellence.</w:t>
      </w:r>
    </w:p>
    <w:p>
      <w:pPr>
        <w:pStyle w:val="BodyText"/>
      </w:pPr>
      <w:r>
        <w:t xml:space="preserve">With a [Your Degree, e.g., PhD/MSc] in [Your Field, e.g., Biomedical Sciences or Public Health] from [Your University], I have cultivated a robust foundation in medical research methodologies, data analysis, and translational science. My academic journey has been complemented by hands-on experience in diverse research environments, including [Mention Relevant Institutions or Projects]. These experiences have equipped me with the technical skills and critical thinking required to address complex medical challenges while adhering to the highest standards of ethical and scientific integrity.</w:t>
      </w:r>
    </w:p>
    <w:p>
      <w:pPr>
        <w:pStyle w:val="BodyText"/>
      </w:pPr>
      <w:r>
        <w:t xml:space="preserve">My research interests span [Specify Areas, e.g., infectious diseases, genomics, or health disparities], areas that are particularly relevant to Saudi Arabia’s healthcare priorities. For instance, my work on [Example: "genomic studies of rare genetic disorders in Arab populations"] has not only contributed to the global scientific community but also highlighted the importance of region-specific research in addressing unique health challenges. I am deeply inspired by the Kingdom’s Vision 2030 initiative, which emphasizes innovation and sustainable development in healthcare. I am confident that my expertise can directly support initiatives aimed at improving public health outcomes in Riyadh and beyond.</w:t>
      </w:r>
    </w:p>
    <w:p>
      <w:pPr>
        <w:pStyle w:val="BodyText"/>
      </w:pPr>
      <w:r>
        <w:t xml:space="preserve">What draws me to Saudi Arabia is its commitment to becoming a global leader in medical research and education. Institutions like [Mention Specific Institutions, e.g., King Abdulaziz University or the National Guard Health Affairs] are at the forefront of this transformation, fostering collaboration between local and international researchers. I am particularly drawn to [Institution Name]’s focus on [Specific Research Area or Initiative], as it resonates with my own dedication to [Link to Your Goals]. I am eager to contribute my skills in [Mention Specific Skills, e.g., clinical trial design, bioinformatics, or epidemiological analysis] while learning from the wealth of knowledge and resources available in Riyadh.</w:t>
      </w:r>
    </w:p>
    <w:p>
      <w:pPr>
        <w:pStyle w:val="BodyText"/>
      </w:pPr>
      <w:r>
        <w:t xml:space="preserve">My professional experience has also emphasized the importance of interdisciplinary collaboration and cultural adaptability. In [Previous Job/Project], I worked alongside teams from diverse backgrounds to [Describe Achievements, e.g., "develop a novel diagnostic tool for early detection of diabetes"]. This experience taught me the value of integrating different perspectives to drive impactful research. Riyadh’s multicultural environment presents an ideal setting for such collaboration, and I am excited about the prospect of contributing to a community where innovation thrives.</w:t>
      </w:r>
    </w:p>
    <w:p>
      <w:pPr>
        <w:pStyle w:val="BodyText"/>
      </w:pPr>
      <w:r>
        <w:t xml:space="preserve">Moreover, my commitment to medical research is not limited to academic pursuits. I have actively participated in [Mention Relevant Activities, e.g., "public health campaigns or community outreach programs"], which has deepened my understanding of the societal impact of scientific discoveries. In Saudi Arabia, where the intersection of tradition and modernity shapes healthcare delivery, I believe my ability to bridge scientific rigor with cultural sensitivity will be invaluable.</w:t>
      </w:r>
    </w:p>
    <w:p>
      <w:pPr>
        <w:pStyle w:val="BodyText"/>
      </w:pPr>
      <w:r>
        <w:t xml:space="preserve">I am particularly impressed by [Institution Name]’s dedication to [Specific Value or Goal, e.g., "advancing precision medicine" or "reducing health disparities"]. As a Medical Researcher, I aim to contribute to such initiatives by leveraging my expertise in [Your Specialty]. For example, my research on [Mention a Specific Project or Study] has demonstrated the potential of [Outcome, e.g., "AI-driven diagnostics in resource-limited settings"], a concept that could be transformative for healthcare systems in Riyadh and across the Kingdom.</w:t>
      </w:r>
    </w:p>
    <w:p>
      <w:pPr>
        <w:pStyle w:val="BodyText"/>
      </w:pPr>
      <w:r>
        <w:t xml:space="preserve">While I am confident in my technical abilities, I also bring a collaborative spirit and a passion for mentoring the next generation of researchers. In my previous roles, I have mentored junior scientists and presented my findings at [Mention Conferences or Publications], fostering an environment of continuous learning. I am eager to share this enthusiasm with colleagues in Riyadh and contribute to the growth of the medical research community there.</w:t>
      </w:r>
    </w:p>
    <w:p>
      <w:pPr>
        <w:pStyle w:val="BodyText"/>
      </w:pPr>
      <w:r>
        <w:t xml:space="preserve">In conclusion, I am deeply motivated to join [Institution Name] as a Medical Researcher and play a role in advancing the Kingdom’s healthcare mission. My academic training, professional experience, and unwavering dedication to medical science position me to make meaningful contributions to your team. I would welcome the opportunity to discuss how my background aligns with your research objectives and how I can support [Institution Name]’s vision for innovation in Riyadh.</w:t>
      </w:r>
    </w:p>
    <w:p>
      <w:pPr>
        <w:pStyle w:val="BodyText"/>
      </w:pPr>
      <w:r>
        <w:t xml:space="preserve">Thank you for considering my application. I look forward to the possibility of contributing to the vibrant medical research ecosystem in Saudi Arabi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dc:language>en</dc:language>
  <cp:keywords/>
  <dcterms:created xsi:type="dcterms:W3CDTF">2026-07-24T11:44:37Z</dcterms:created>
  <dcterms:modified xsi:type="dcterms:W3CDTF">2026-07-24T11:44:37Z</dcterms:modified>
</cp:coreProperties>
</file>

<file path=docProps/custom.xml><?xml version="1.0" encoding="utf-8"?>
<Properties xmlns="http://schemas.openxmlformats.org/officeDocument/2006/custom-properties" xmlns:vt="http://schemas.openxmlformats.org/officeDocument/2006/docPropsVTypes"/>
</file>